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Peru</w:t>
      </w:r>
      <w:r>
        <w:t xml:space="preserve"> </w:t>
      </w:r>
      <w:r>
        <w:t xml:space="preserve">Lima</w:t>
      </w:r>
    </w:p>
    <w:bookmarkStart w:id="20" w:name="john-doe"/>
    <w:p>
      <w:pPr>
        <w:pStyle w:val="Heading1"/>
      </w:pPr>
      <w:r>
        <w:t xml:space="preserve">John Doe</w:t>
      </w:r>
    </w:p>
    <w:p>
      <w:pPr>
        <w:pStyle w:val="FirstParagraph"/>
      </w:pPr>
      <w:r>
        <w:t xml:space="preserve">123 Avenida Javier Prado, Lima, Peru | (+51) 987-654-321 | john.doe@email.com</w:t>
      </w:r>
    </w:p>
    <w:bookmarkEnd w:id="20"/>
    <w:p>
      <w:pPr>
        <w:pStyle w:val="BodyText"/>
      </w:pPr>
      <w:r>
        <w:t xml:space="preserve">Date: October 5, 2023</w:t>
      </w:r>
    </w:p>
    <w:p>
      <w:pPr>
        <w:pStyle w:val="BodyText"/>
      </w:pPr>
      <w:r>
        <w:t xml:space="preserve">Recruitment Team</w:t>
      </w:r>
      <w:r>
        <w:br/>
      </w:r>
      <w:r>
        <w:t xml:space="preserve">Apotex Peru S.A.C.</w:t>
      </w:r>
      <w:r>
        <w:br/>
      </w:r>
      <w:r>
        <w:t xml:space="preserve">Calle Puno 123, Miraflores, Lima, Peru</w:t>
      </w:r>
    </w:p>
    <w:bookmarkStart w:id="21" w:name="cover-letter"/>
    <w:p>
      <w:pPr>
        <w:pStyle w:val="Heading2"/>
      </w:pPr>
      <w:r>
        <w:t xml:space="preserve">Cover Letter</w:t>
      </w:r>
    </w:p>
    <w:p>
      <w:pPr>
        <w:pStyle w:val="FirstParagraph"/>
      </w:pPr>
      <w:r>
        <w:t xml:space="preserve">Dear Hiring Manager,</w:t>
      </w:r>
    </w:p>
    <w:p>
      <w:pPr>
        <w:pStyle w:val="BodyText"/>
      </w:pPr>
      <w:r>
        <w:t xml:space="preserve">I am writing to express my enthusiastic interest in the Pharmacist position at Apotex Peru S.A.C., a leading healthcare organization in Lima, Peru. As a dedicated and skilled pharmacist with over [X years] of experience in pharmaceutical services, I am eager to contribute my expertise, passion for patient care, and commitment to excellence to your team. This opportunity represents a unique chance to combine my professional background with the dynamic healthcare landscape of Peru Lima, where I aim to make a meaningful impact on community well-being.</w:t>
      </w:r>
    </w:p>
    <w:bookmarkEnd w:id="21"/>
    <w:p>
      <w:pPr>
        <w:pStyle w:val="BodyText"/>
      </w:pPr>
      <w:r>
        <w:t xml:space="preserve">As a Pharmacist, I have always prioritized precision, integrity, and compassionate service. My career has been defined by a deep understanding of medication management, patient counseling, and collaboration with healthcare professionals to ensure optimal treatment outcomes. In my previous role at [Previous Pharmacy Name] in Lima, I was responsible for dispensing prescription medications, conducting medication reviews, and educating patients on proper drug usage. This experience honed my ability to navigate complex pharmaceutical systems while maintaining strict adherence to safety protocols—a critical requirement for any Pharmacist in Peru Lima.</w:t>
      </w:r>
    </w:p>
    <w:p>
      <w:pPr>
        <w:pStyle w:val="BodyText"/>
      </w:pPr>
      <w:r>
        <w:t xml:space="preserve">One of my key strengths is my attention to detail, which has consistently minimized errors and improved patient satisfaction. For instance, I implemented a digital inventory management system that reduced medication stock discrepancies by 30% and streamlined workflow for the pharmacy team. Additionally, I organized monthly health workshops for patients with chronic conditions such as diabetes and hypertension, emphasizing the importance of medication adherence and lifestyle modifications. These initiatives not only strengthened patient trust but also aligned with Peru Lima’s growing focus on preventive healthcare.</w:t>
      </w:r>
    </w:p>
    <w:p>
      <w:pPr>
        <w:pStyle w:val="BodyText"/>
      </w:pPr>
      <w:r>
        <w:t xml:space="preserve">What excites me most about this opportunity is the chance to work in Lima, a city that embodies both the challenges and opportunities of modern pharmacy practice. As one of Peru’s most vibrant urban centers, Lima demands pharmacists who are adaptable, culturally sensitive, and capable of addressing diverse patient needs. My background in multicultural environments—having worked with patients from various socioeconomic and linguistic backgrounds—has prepared me to thrive in this setting. I understand that a Pharmacist in Peru Lima must not only manage medications but also serve as a vital bridge between patients and healthcare providers.</w:t>
      </w:r>
    </w:p>
    <w:p>
      <w:pPr>
        <w:pStyle w:val="BodyText"/>
      </w:pPr>
      <w:r>
        <w:t xml:space="preserve">Moreover, my commitment to professional growth aligns with the values of Apotex Peru S.A.C. I hold a degree in Pharmacy from [University Name] and have pursued continuous education through workshops on emerging pharmaceutical trends, including personalized medicine and telepharmacy. These efforts reflect my belief that a Pharmacist must stay at the forefront of innovation to deliver exceptional care. In Lima, where healthcare technology is rapidly advancing, I am eager to contribute ideas that enhance efficiency and patient engagement.</w:t>
      </w:r>
    </w:p>
    <w:p>
      <w:pPr>
        <w:pStyle w:val="BodyText"/>
      </w:pPr>
      <w:r>
        <w:t xml:space="preserve">What sets me apart is my ability to balance technical expertise with a genuine passion for helping others. Whether it’s explaining complex medication instructions to elderly patients or collaborating with physicians to optimize treatment plans, I approach every task with empathy and professionalism. In Peru Lima, where access to quality healthcare can be uneven, I am motivated to ensure that every patient receives the support they need. My goal is not just to dispense medications but to empower individuals through knowledge and care.</w:t>
      </w:r>
    </w:p>
    <w:p>
      <w:pPr>
        <w:pStyle w:val="BodyText"/>
      </w:pPr>
      <w:r>
        <w:t xml:space="preserve">I am particularly drawn to Apotex Peru S.A.C. because of its reputation for excellence and community focus. Your commitment to ethical practices and patient-centered care resonates deeply with my own values. I am confident that my skills, combined with the opportunity to work in a reputable organization like yours, will enable me to contribute meaningfully to your team. I would welcome the chance to discuss how my experience as a Pharmacist can support your mission of improving public health in Peru Lima.</w:t>
      </w:r>
    </w:p>
    <w:p>
      <w:pPr>
        <w:pStyle w:val="BodyText"/>
      </w:pPr>
      <w:r>
        <w:t xml:space="preserve">Thank you for considering my application. I look forward to the possibility of contributing to Apotex Peru S.A.C. and making a difference in the lives of patients across Lima. Please feel free to contact me at (+51) 987-654-321 or john.doe@email.com at your earliest convenience.</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in Peru Lima</dc:title>
  <dc:creator/>
  <dc:language>en</dc:language>
  <cp:keywords/>
  <dcterms:created xsi:type="dcterms:W3CDTF">2026-07-22T10:35:04Z</dcterms:created>
  <dcterms:modified xsi:type="dcterms:W3CDTF">2026-07-22T10:35:04Z</dcterms:modified>
</cp:coreProperties>
</file>

<file path=docProps/custom.xml><?xml version="1.0" encoding="utf-8"?>
<Properties xmlns="http://schemas.openxmlformats.org/officeDocument/2006/custom-properties" xmlns:vt="http://schemas.openxmlformats.org/officeDocument/2006/docPropsVTypes"/>
</file>